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E7D4C" w14:textId="77777777" w:rsidR="00A46408" w:rsidRDefault="00BF1720">
      <w:pPr>
        <w:pStyle w:val="a4"/>
      </w:pPr>
      <w:r>
        <w:t>Отчет о прохождении 1 этапа внешних курсов</w:t>
      </w:r>
    </w:p>
    <w:p w14:paraId="5E198301" w14:textId="77777777" w:rsidR="00A46408" w:rsidRDefault="00BF1720">
      <w:pPr>
        <w:pStyle w:val="a5"/>
      </w:pPr>
      <w:r>
        <w:t>Введение</w:t>
      </w:r>
    </w:p>
    <w:p w14:paraId="13C3B8A0" w14:textId="509E2B5F" w:rsidR="00A46408" w:rsidRPr="00D456B2" w:rsidRDefault="00050C39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  <w:r w:rsidR="00BF1720">
        <w:t>, Н</w:t>
      </w:r>
      <w:r>
        <w:t>БИ</w:t>
      </w:r>
      <w:r w:rsidR="00BF1720">
        <w:t>бд-</w:t>
      </w:r>
      <w:proofErr w:type="gramStart"/>
      <w:r w:rsidR="00BF1720">
        <w:t>0</w:t>
      </w:r>
      <w:r>
        <w:t>2</w:t>
      </w:r>
      <w:r w:rsidR="00BF1720">
        <w:t>-2</w:t>
      </w:r>
      <w:r>
        <w:t>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16151538"/>
        <w:docPartObj>
          <w:docPartGallery w:val="Table of Contents"/>
          <w:docPartUnique/>
        </w:docPartObj>
      </w:sdtPr>
      <w:sdtEndPr/>
      <w:sdtContent>
        <w:p w14:paraId="568E7DE2" w14:textId="77777777" w:rsidR="00A46408" w:rsidRDefault="00BF1720">
          <w:pPr>
            <w:pStyle w:val="ae"/>
          </w:pPr>
          <w:r>
            <w:t>Содержание</w:t>
          </w:r>
        </w:p>
        <w:p w14:paraId="338023F0" w14:textId="77777777" w:rsidR="00050C39" w:rsidRDefault="00BF172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6830992" w:history="1">
            <w:r w:rsidR="00050C39" w:rsidRPr="001A06AC">
              <w:rPr>
                <w:rStyle w:val="ad"/>
                <w:noProof/>
              </w:rPr>
              <w:t>1</w:t>
            </w:r>
            <w:r w:rsidR="00050C39">
              <w:rPr>
                <w:noProof/>
              </w:rPr>
              <w:tab/>
            </w:r>
            <w:r w:rsidR="00050C39" w:rsidRPr="001A06AC">
              <w:rPr>
                <w:rStyle w:val="ad"/>
                <w:noProof/>
              </w:rPr>
              <w:t>Цель работы</w:t>
            </w:r>
            <w:r w:rsidR="00050C39">
              <w:rPr>
                <w:noProof/>
                <w:webHidden/>
              </w:rPr>
              <w:tab/>
            </w:r>
            <w:r w:rsidR="00050C39">
              <w:rPr>
                <w:noProof/>
                <w:webHidden/>
              </w:rPr>
              <w:fldChar w:fldCharType="begin"/>
            </w:r>
            <w:r w:rsidR="00050C39">
              <w:rPr>
                <w:noProof/>
                <w:webHidden/>
              </w:rPr>
              <w:instrText xml:space="preserve"> PAGEREF _Toc166830992 \h </w:instrText>
            </w:r>
            <w:r w:rsidR="00050C39">
              <w:rPr>
                <w:noProof/>
                <w:webHidden/>
              </w:rPr>
            </w:r>
            <w:r w:rsidR="00050C39">
              <w:rPr>
                <w:noProof/>
                <w:webHidden/>
              </w:rPr>
              <w:fldChar w:fldCharType="separate"/>
            </w:r>
            <w:r w:rsidR="00050C39">
              <w:rPr>
                <w:noProof/>
                <w:webHidden/>
              </w:rPr>
              <w:t>1</w:t>
            </w:r>
            <w:r w:rsidR="00050C39">
              <w:rPr>
                <w:noProof/>
                <w:webHidden/>
              </w:rPr>
              <w:fldChar w:fldCharType="end"/>
            </w:r>
          </w:hyperlink>
        </w:p>
        <w:p w14:paraId="55EF8A0C" w14:textId="77777777" w:rsidR="00050C39" w:rsidRDefault="00050C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830993" w:history="1">
            <w:r w:rsidRPr="001A06A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1A06A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830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FE2B9" w14:textId="77777777" w:rsidR="00050C39" w:rsidRDefault="00050C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830994" w:history="1">
            <w:r w:rsidRPr="001A06A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1A06A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830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9B06A" w14:textId="77777777" w:rsidR="00050C39" w:rsidRDefault="00050C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830995" w:history="1">
            <w:r w:rsidRPr="001A06A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1A06A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830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1D135" w14:textId="77777777" w:rsidR="00050C39" w:rsidRDefault="00050C3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6830996" w:history="1">
            <w:r w:rsidRPr="001A06A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1A06A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830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3E461" w14:textId="77777777" w:rsidR="00050C39" w:rsidRDefault="00050C3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6830997" w:history="1">
            <w:r w:rsidRPr="001A06AC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6830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D161C" w14:textId="77777777" w:rsidR="00A46408" w:rsidRDefault="00BF1720">
          <w:r>
            <w:fldChar w:fldCharType="end"/>
          </w:r>
        </w:p>
      </w:sdtContent>
    </w:sdt>
    <w:p w14:paraId="699604D7" w14:textId="77777777" w:rsidR="00A46408" w:rsidRDefault="00BF1720">
      <w:pPr>
        <w:pStyle w:val="1"/>
      </w:pPr>
      <w:bookmarkStart w:id="0" w:name="цель-работы"/>
      <w:bookmarkStart w:id="1" w:name="_Toc166830992"/>
      <w:r>
        <w:rPr>
          <w:rStyle w:val="SectionNumber"/>
        </w:rPr>
        <w:t>1</w:t>
      </w:r>
      <w:r>
        <w:tab/>
        <w:t>Цель работы</w:t>
      </w:r>
      <w:bookmarkEnd w:id="1"/>
    </w:p>
    <w:p w14:paraId="3B448FB0" w14:textId="77777777" w:rsidR="00A46408" w:rsidRDefault="00BF1720">
      <w:pPr>
        <w:pStyle w:val="FirstParagraph"/>
      </w:pPr>
      <w:r>
        <w:t>Ознакомиться с функционалом операционной системы Linux.</w:t>
      </w:r>
    </w:p>
    <w:p w14:paraId="504915C6" w14:textId="77777777" w:rsidR="00A46408" w:rsidRDefault="00BF1720">
      <w:pPr>
        <w:pStyle w:val="1"/>
      </w:pPr>
      <w:bookmarkStart w:id="2" w:name="задание"/>
      <w:bookmarkStart w:id="3" w:name="_Toc16683099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ED527AC" w14:textId="77777777" w:rsidR="00A46408" w:rsidRDefault="00BF172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725FA3AF" w14:textId="77777777" w:rsidR="00A46408" w:rsidRDefault="00BF1720">
      <w:pPr>
        <w:pStyle w:val="1"/>
      </w:pPr>
      <w:bookmarkStart w:id="4" w:name="теоретическое-введение"/>
      <w:bookmarkStart w:id="5" w:name="_Toc16683099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5A17653C" w14:textId="77777777" w:rsidR="00A46408" w:rsidRDefault="00BF172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</w:t>
      </w:r>
      <w:r>
        <w:t>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</w:t>
      </w:r>
      <w:r>
        <w:t>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4E93A7F5" w14:textId="77777777" w:rsidR="00A46408" w:rsidRDefault="00BF1720">
      <w:pPr>
        <w:pStyle w:val="1"/>
      </w:pPr>
      <w:bookmarkStart w:id="6" w:name="выполнение-лабораторной-работы"/>
      <w:bookmarkStart w:id="7" w:name="_Toc166830995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119F30D5" w14:textId="77777777" w:rsidR="00A46408" w:rsidRDefault="00BF1720">
      <w:pPr>
        <w:pStyle w:val="FirstParagraph"/>
      </w:pPr>
      <w:r>
        <w:t xml:space="preserve">1 Этап: (рис. </w:t>
      </w:r>
      <w:r>
        <w:fldChar w:fldCharType="begin"/>
      </w:r>
      <w:r>
        <w:instrText>HY</w:instrText>
      </w:r>
      <w:r>
        <w:instrText>PERLINK \l "fig:001" \h</w:instrText>
      </w:r>
      <w:r>
        <w:fldChar w:fldCharType="separate"/>
      </w:r>
      <w:r>
        <w:rPr>
          <w:rStyle w:val="ad"/>
        </w:rPr>
        <w:t>1</w:t>
      </w:r>
      <w:r>
        <w:rPr>
          <w:rStyle w:val="ad"/>
        </w:rPr>
        <w:fldChar w:fldCharType="end"/>
      </w:r>
      <w:r>
        <w:t xml:space="preserve">, </w:t>
      </w:r>
      <w:hyperlink w:anchor="fig:002">
        <w:r>
          <w:rPr>
            <w:rStyle w:val="ad"/>
          </w:rPr>
          <w:t>2</w:t>
        </w:r>
      </w:hyperlink>
      <w:r>
        <w:t xml:space="preserve">, </w:t>
      </w:r>
      <w:hyperlink w:anchor="fig:003">
        <w:r>
          <w:rPr>
            <w:rStyle w:val="ad"/>
          </w:rPr>
          <w:t>3</w:t>
        </w:r>
      </w:hyperlink>
      <w:r>
        <w:t xml:space="preserve">, </w:t>
      </w:r>
      <w:hyperlink w:anchor="fig:004">
        <w:r>
          <w:rPr>
            <w:rStyle w:val="ad"/>
          </w:rPr>
          <w:t>4</w:t>
        </w:r>
      </w:hyperlink>
      <w:r>
        <w:t xml:space="preserve">, </w:t>
      </w:r>
      <w:hyperlink w:anchor="fig:005">
        <w:r>
          <w:rPr>
            <w:rStyle w:val="ad"/>
          </w:rPr>
          <w:t>5</w:t>
        </w:r>
      </w:hyperlink>
      <w:r>
        <w:t xml:space="preserve">, </w:t>
      </w:r>
      <w:hyperlink w:anchor="fig:006">
        <w:r>
          <w:rPr>
            <w:rStyle w:val="ad"/>
          </w:rPr>
          <w:t>6</w:t>
        </w:r>
      </w:hyperlink>
      <w:r>
        <w:t xml:space="preserve">, </w:t>
      </w:r>
      <w:hyperlink w:anchor="fig:007">
        <w:r>
          <w:rPr>
            <w:rStyle w:val="ad"/>
          </w:rPr>
          <w:t>7</w:t>
        </w:r>
      </w:hyperlink>
      <w:r>
        <w:t xml:space="preserve">, </w:t>
      </w:r>
      <w:hyperlink w:anchor="fig:008">
        <w:r>
          <w:rPr>
            <w:rStyle w:val="ad"/>
          </w:rPr>
          <w:t>8</w:t>
        </w:r>
      </w:hyperlink>
      <w:r>
        <w:t xml:space="preserve">, </w:t>
      </w:r>
      <w:hyperlink w:anchor="fig:009">
        <w:r>
          <w:rPr>
            <w:rStyle w:val="ad"/>
          </w:rPr>
          <w:t>9</w:t>
        </w:r>
      </w:hyperlink>
      <w:r>
        <w:t xml:space="preserve">, </w:t>
      </w:r>
      <w:hyperlink w:anchor="fig:010">
        <w:r>
          <w:rPr>
            <w:rStyle w:val="ad"/>
          </w:rPr>
          <w:t>10</w:t>
        </w:r>
      </w:hyperlink>
      <w:r>
        <w:t xml:space="preserve">, </w:t>
      </w:r>
      <w:hyperlink w:anchor="fig:011">
        <w:r>
          <w:rPr>
            <w:rStyle w:val="ad"/>
          </w:rPr>
          <w:t>11</w:t>
        </w:r>
      </w:hyperlink>
      <w:r>
        <w:t xml:space="preserve">, </w:t>
      </w:r>
      <w:hyperlink w:anchor="fig:012">
        <w:r>
          <w:rPr>
            <w:rStyle w:val="ad"/>
          </w:rPr>
          <w:t>12</w:t>
        </w:r>
      </w:hyperlink>
      <w:r>
        <w:t xml:space="preserve">, </w:t>
      </w:r>
      <w:hyperlink w:anchor="fig:013">
        <w:r>
          <w:rPr>
            <w:rStyle w:val="ad"/>
          </w:rPr>
          <w:t>13</w:t>
        </w:r>
      </w:hyperlink>
      <w:r>
        <w:t xml:space="preserve">, </w:t>
      </w:r>
      <w:hyperlink w:anchor="fig:014">
        <w:r>
          <w:rPr>
            <w:rStyle w:val="ad"/>
          </w:rPr>
          <w:t>14</w:t>
        </w:r>
      </w:hyperlink>
      <w:r>
        <w:t xml:space="preserve">, </w:t>
      </w:r>
      <w:hyperlink w:anchor="fig:015">
        <w:r>
          <w:rPr>
            <w:rStyle w:val="ad"/>
          </w:rPr>
          <w:t>15</w:t>
        </w:r>
      </w:hyperlink>
      <w:r>
        <w:t xml:space="preserve">, </w:t>
      </w:r>
      <w:hyperlink w:anchor="fig:016">
        <w:r>
          <w:rPr>
            <w:rStyle w:val="ad"/>
          </w:rPr>
          <w:t>16</w:t>
        </w:r>
      </w:hyperlink>
      <w:r>
        <w:t xml:space="preserve">, </w:t>
      </w:r>
      <w:hyperlink w:anchor="fig:017">
        <w:r>
          <w:rPr>
            <w:rStyle w:val="ad"/>
          </w:rPr>
          <w:t>17</w:t>
        </w:r>
      </w:hyperlink>
      <w:r>
        <w:t xml:space="preserve">, </w:t>
      </w:r>
      <w:hyperlink w:anchor="fig:018">
        <w:r>
          <w:rPr>
            <w:rStyle w:val="ad"/>
          </w:rPr>
          <w:t>18</w:t>
        </w:r>
      </w:hyperlink>
      <w:r>
        <w:t xml:space="preserve">, </w:t>
      </w:r>
      <w:hyperlink w:anchor="fig:019">
        <w:r>
          <w:rPr>
            <w:rStyle w:val="ad"/>
          </w:rPr>
          <w:t>19</w:t>
        </w:r>
      </w:hyperlink>
      <w:r>
        <w:t xml:space="preserve">, </w:t>
      </w:r>
      <w:hyperlink w:anchor="fig:020">
        <w:r>
          <w:rPr>
            <w:rStyle w:val="ad"/>
          </w:rPr>
          <w:t>20</w:t>
        </w:r>
      </w:hyperlink>
      <w:r>
        <w:t xml:space="preserve">, </w:t>
      </w:r>
      <w:hyperlink w:anchor="fig:021">
        <w:r>
          <w:rPr>
            <w:rStyle w:val="ad"/>
          </w:rPr>
          <w:t>21</w:t>
        </w:r>
      </w:hyperlink>
      <w:r>
        <w:t xml:space="preserve">, </w:t>
      </w:r>
      <w:hyperlink w:anchor="fig:022">
        <w:r>
          <w:rPr>
            <w:rStyle w:val="ad"/>
          </w:rPr>
          <w:t>22</w:t>
        </w:r>
      </w:hyperlink>
      <w:r>
        <w:t xml:space="preserve">, </w:t>
      </w:r>
      <w:hyperlink w:anchor="fig:023">
        <w:r>
          <w:rPr>
            <w:rStyle w:val="ad"/>
          </w:rPr>
          <w:t>23</w:t>
        </w:r>
      </w:hyperlink>
      <w:r>
        <w:t xml:space="preserve">, </w:t>
      </w:r>
      <w:hyperlink w:anchor="fig:024">
        <w:r>
          <w:rPr>
            <w:rStyle w:val="ad"/>
          </w:rPr>
          <w:t>24</w:t>
        </w:r>
      </w:hyperlink>
      <w:r>
        <w:t>,</w:t>
      </w:r>
      <w:r>
        <w:t xml:space="preserve"> </w:t>
      </w:r>
      <w:hyperlink w:anchor="fig:025">
        <w:r>
          <w:rPr>
            <w:rStyle w:val="ad"/>
          </w:rPr>
          <w:t>25</w:t>
        </w:r>
      </w:hyperlink>
      <w:r>
        <w:t xml:space="preserve">, </w:t>
      </w:r>
      <w:hyperlink w:anchor="fig:026">
        <w:r>
          <w:rPr>
            <w:rStyle w:val="ad"/>
          </w:rPr>
          <w:t>26</w:t>
        </w:r>
      </w:hyperlink>
      <w:r>
        <w:t xml:space="preserve">, </w:t>
      </w:r>
      <w:hyperlink w:anchor="fig:027">
        <w:r>
          <w:rPr>
            <w:rStyle w:val="ad"/>
          </w:rPr>
          <w:t>27</w:t>
        </w:r>
      </w:hyperlink>
      <w:r>
        <w:t xml:space="preserve">, </w:t>
      </w:r>
      <w:hyperlink w:anchor="fig:028">
        <w:r>
          <w:rPr>
            <w:rStyle w:val="ad"/>
          </w:rPr>
          <w:t>28</w:t>
        </w:r>
      </w:hyperlink>
      <w:r>
        <w:t xml:space="preserve">, </w:t>
      </w:r>
      <w:hyperlink w:anchor="fig:029">
        <w:r>
          <w:rPr>
            <w:rStyle w:val="ad"/>
          </w:rPr>
          <w:t>29</w:t>
        </w:r>
      </w:hyperlink>
      <w:r>
        <w:t xml:space="preserve">, </w:t>
      </w:r>
      <w:hyperlink w:anchor="fig:030">
        <w:r>
          <w:rPr>
            <w:rStyle w:val="ad"/>
          </w:rPr>
          <w:t>30</w:t>
        </w:r>
      </w:hyperlink>
      <w:r>
        <w:t xml:space="preserve">, </w:t>
      </w:r>
      <w:hyperlink w:anchor="fig:031">
        <w:r>
          <w:rPr>
            <w:rStyle w:val="ad"/>
          </w:rPr>
          <w:t>31</w:t>
        </w:r>
      </w:hyperlink>
      <w:r>
        <w:t xml:space="preserve">, </w:t>
      </w:r>
      <w:hyperlink w:anchor="fig:032">
        <w:r>
          <w:rPr>
            <w:rStyle w:val="ad"/>
          </w:rPr>
          <w:t>32</w:t>
        </w:r>
      </w:hyperlink>
      <w:r>
        <w:t>).</w:t>
      </w:r>
    </w:p>
    <w:p w14:paraId="7FF5DD1B" w14:textId="77777777" w:rsidR="00D72E31" w:rsidRDefault="00D72E31">
      <w:pPr>
        <w:pStyle w:val="CaptionedFigure"/>
        <w:rPr>
          <w:noProof/>
        </w:rPr>
      </w:pPr>
      <w:bookmarkStart w:id="8" w:name="fig:001"/>
    </w:p>
    <w:p w14:paraId="23211227" w14:textId="6633D4E1" w:rsidR="00A46408" w:rsidRPr="00650509" w:rsidRDefault="00D72E31">
      <w:pPr>
        <w:pStyle w:val="CaptionedFigure"/>
        <w:rPr>
          <w:lang w:val="en-US"/>
        </w:rPr>
      </w:pPr>
      <w:r w:rsidRPr="00650509">
        <w:rPr>
          <w:noProof/>
          <w:lang w:val="en-US"/>
        </w:rPr>
        <w:t xml:space="preserve">              </w:t>
      </w:r>
      <w:r w:rsidR="00BF1720">
        <w:rPr>
          <w:noProof/>
        </w:rPr>
        <w:drawing>
          <wp:inline distT="0" distB="0" distL="0" distR="0" wp14:anchorId="5ED85B3D" wp14:editId="38A35309">
            <wp:extent cx="4425242" cy="2299384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Задание 1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16522" t="8832" r="872"/>
                    <a:stretch/>
                  </pic:blipFill>
                  <pic:spPr bwMode="auto">
                    <a:xfrm>
                      <a:off x="0" y="0"/>
                      <a:ext cx="4425242" cy="22993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C2338A" w14:textId="77777777" w:rsidR="00A46408" w:rsidRDefault="00BF1720">
      <w:pPr>
        <w:pStyle w:val="ImageCaption"/>
      </w:pPr>
      <w:r>
        <w:t>Figure 1: Задание 1</w:t>
      </w:r>
    </w:p>
    <w:bookmarkEnd w:id="8"/>
    <w:p w14:paraId="23401904" w14:textId="536B42C7" w:rsidR="00A46408" w:rsidRDefault="00BF1720">
      <w:pPr>
        <w:pStyle w:val="a0"/>
      </w:pPr>
      <w:r>
        <w:t xml:space="preserve">Курс </w:t>
      </w:r>
      <w:r>
        <w:t>называется “Введение в Linux”, поэтому с этим вопросом проблем не возникло.</w:t>
      </w:r>
    </w:p>
    <w:p w14:paraId="6D0C66CC" w14:textId="77777777" w:rsidR="00A46408" w:rsidRDefault="00BF172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4ED7DEA5" wp14:editId="00330739">
            <wp:extent cx="5321968" cy="2353570"/>
            <wp:effectExtent l="0" t="0" r="0" b="0"/>
            <wp:docPr id="2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5324" r="214"/>
                    <a:stretch/>
                  </pic:blipFill>
                  <pic:spPr bwMode="auto">
                    <a:xfrm>
                      <a:off x="0" y="0"/>
                      <a:ext cx="5334908" cy="2359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D090BB" w14:textId="77777777" w:rsidR="00A46408" w:rsidRDefault="00BF1720">
      <w:pPr>
        <w:pStyle w:val="ImageCaption"/>
      </w:pPr>
      <w:r>
        <w:t>Figure 2: Задание 2</w:t>
      </w:r>
    </w:p>
    <w:bookmarkEnd w:id="9"/>
    <w:p w14:paraId="4F4D09B5" w14:textId="14A316A0" w:rsidR="00A46408" w:rsidRDefault="00BF1720">
      <w:pPr>
        <w:pStyle w:val="a0"/>
      </w:pPr>
      <w:r>
        <w:t>Прочитав критерии прохождения курса</w:t>
      </w:r>
      <w:r>
        <w:t>, я отметил</w:t>
      </w:r>
      <w:r>
        <w:t xml:space="preserve"> </w:t>
      </w:r>
      <w:r w:rsidR="00FB4661">
        <w:t>подходящие</w:t>
      </w:r>
      <w:r>
        <w:t xml:space="preserve"> утверждения.</w:t>
      </w:r>
    </w:p>
    <w:p w14:paraId="597A524C" w14:textId="77777777" w:rsidR="00A46408" w:rsidRDefault="00BF172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74039F74" wp14:editId="2588A9C5">
            <wp:extent cx="5369169" cy="2328789"/>
            <wp:effectExtent l="0" t="0" r="0" b="0"/>
            <wp:docPr id="3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-1" t="7669" r="-663"/>
                    <a:stretch/>
                  </pic:blipFill>
                  <pic:spPr bwMode="auto">
                    <a:xfrm>
                      <a:off x="0" y="0"/>
                      <a:ext cx="5369358" cy="232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B41CE1" w14:textId="77777777" w:rsidR="00A46408" w:rsidRDefault="00BF1720">
      <w:pPr>
        <w:pStyle w:val="ImageCaption"/>
      </w:pPr>
      <w:r>
        <w:t>Figure 3: Задание 3</w:t>
      </w:r>
    </w:p>
    <w:bookmarkEnd w:id="10"/>
    <w:p w14:paraId="4CC4B376" w14:textId="235F9DDF" w:rsidR="00A46408" w:rsidRDefault="00BF1720">
      <w:pPr>
        <w:pStyle w:val="a0"/>
      </w:pPr>
      <w:r>
        <w:t xml:space="preserve">Стандартная операционная система, предлагаемая большей частью магазинов - </w:t>
      </w:r>
      <w:proofErr w:type="spellStart"/>
      <w:proofErr w:type="gramStart"/>
      <w:r>
        <w:t>windows</w:t>
      </w:r>
      <w:proofErr w:type="spellEnd"/>
      <w:r>
        <w:t xml:space="preserve">, </w:t>
      </w:r>
      <w:r>
        <w:t xml:space="preserve"> она</w:t>
      </w:r>
      <w:proofErr w:type="gramEnd"/>
      <w:r w:rsidR="00FB4661">
        <w:t xml:space="preserve"> и</w:t>
      </w:r>
      <w:r>
        <w:t xml:space="preserve"> стоит у меня на основном компьютере.</w:t>
      </w:r>
    </w:p>
    <w:p w14:paraId="312599E6" w14:textId="77777777" w:rsidR="00A46408" w:rsidRDefault="00BF172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5C774C4D" wp14:editId="320F5C1E">
            <wp:extent cx="5334000" cy="2328789"/>
            <wp:effectExtent l="0" t="0" r="0" b="0"/>
            <wp:docPr id="4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t="7669" r="-4"/>
                    <a:stretch/>
                  </pic:blipFill>
                  <pic:spPr bwMode="auto">
                    <a:xfrm>
                      <a:off x="0" y="0"/>
                      <a:ext cx="5334188" cy="232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8DD2D7" w14:textId="77777777" w:rsidR="00A46408" w:rsidRDefault="00BF1720">
      <w:pPr>
        <w:pStyle w:val="ImageCaption"/>
      </w:pPr>
      <w:r>
        <w:t>Figure 4: Задание 4</w:t>
      </w:r>
    </w:p>
    <w:bookmarkEnd w:id="11"/>
    <w:p w14:paraId="7DDE441D" w14:textId="77777777" w:rsidR="00A46408" w:rsidRDefault="00BF1720">
      <w:pPr>
        <w:pStyle w:val="a0"/>
      </w:pPr>
      <w:r>
        <w:t>На свой компьютер мы устанавливали специаль</w:t>
      </w:r>
      <w:r>
        <w:t>ную программу VirtualBox, которая нужна для подключения одной операционной на другой.</w:t>
      </w:r>
    </w:p>
    <w:p w14:paraId="52E80DB6" w14:textId="77777777" w:rsidR="00A46408" w:rsidRDefault="00BF172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76AB1040" wp14:editId="4AC6AC3F">
            <wp:extent cx="5298831" cy="2317066"/>
            <wp:effectExtent l="0" t="0" r="0" b="0"/>
            <wp:docPr id="5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8134" r="656"/>
                    <a:stretch/>
                  </pic:blipFill>
                  <pic:spPr bwMode="auto">
                    <a:xfrm>
                      <a:off x="0" y="0"/>
                      <a:ext cx="5299018" cy="2317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62DEA7" w14:textId="77777777" w:rsidR="00A46408" w:rsidRDefault="00BF1720">
      <w:pPr>
        <w:pStyle w:val="ImageCaption"/>
      </w:pPr>
      <w:r>
        <w:t>Figure 5: Задание 5</w:t>
      </w:r>
    </w:p>
    <w:bookmarkEnd w:id="12"/>
    <w:p w14:paraId="0B0476DA" w14:textId="7AC74E42" w:rsidR="00A46408" w:rsidRDefault="00BF1720">
      <w:pPr>
        <w:pStyle w:val="a0"/>
      </w:pPr>
      <w:r>
        <w:t>Да, моя виртуальная машина хорошо работает, и у меня получилось запустить с неё Линукс</w:t>
      </w:r>
      <w:r w:rsidR="00FB4661">
        <w:t>.</w:t>
      </w:r>
    </w:p>
    <w:p w14:paraId="455035ED" w14:textId="77777777" w:rsidR="00A46408" w:rsidRDefault="00BF172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34A2F5E4" wp14:editId="7B447C10">
            <wp:extent cx="5322277" cy="2369820"/>
            <wp:effectExtent l="0" t="0" r="0" b="0"/>
            <wp:docPr id="6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6042" r="216"/>
                    <a:stretch/>
                  </pic:blipFill>
                  <pic:spPr bwMode="auto">
                    <a:xfrm>
                      <a:off x="0" y="0"/>
                      <a:ext cx="5322465" cy="2369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31AFCC" w14:textId="77777777" w:rsidR="00A46408" w:rsidRDefault="00BF1720">
      <w:pPr>
        <w:pStyle w:val="ImageCaption"/>
      </w:pPr>
      <w:r>
        <w:t>Figure 6: Задание 6</w:t>
      </w:r>
    </w:p>
    <w:bookmarkEnd w:id="13"/>
    <w:p w14:paraId="5A31F1C2" w14:textId="1A59B051" w:rsidR="00A46408" w:rsidRDefault="00BF1720">
      <w:pPr>
        <w:pStyle w:val="a0"/>
      </w:pPr>
      <w:r>
        <w:t>Я создал</w:t>
      </w:r>
      <w:r>
        <w:t xml:space="preserve"> документ, и перед сохранением </w:t>
      </w:r>
      <w:r>
        <w:t>выбрал</w:t>
      </w:r>
      <w:r>
        <w:t xml:space="preserve"> нужный формат, а после я ег</w:t>
      </w:r>
      <w:r w:rsidR="00FB4661">
        <w:t>о</w:t>
      </w:r>
      <w:r>
        <w:t xml:space="preserve"> прикрепил</w:t>
      </w:r>
      <w:r>
        <w:t xml:space="preserve"> к курсу. Прикрепленный файл видно на скриншоте.</w:t>
      </w:r>
    </w:p>
    <w:p w14:paraId="491498B6" w14:textId="77777777" w:rsidR="00A46408" w:rsidRDefault="00BF172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61367EDB" wp14:editId="289953EE">
            <wp:extent cx="4489870" cy="2328545"/>
            <wp:effectExtent l="0" t="0" r="0" b="0"/>
            <wp:docPr id="7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15598" t="7669" r="215"/>
                    <a:stretch/>
                  </pic:blipFill>
                  <pic:spPr bwMode="auto">
                    <a:xfrm>
                      <a:off x="0" y="0"/>
                      <a:ext cx="4490499" cy="232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3353E9" w14:textId="77777777" w:rsidR="00A46408" w:rsidRDefault="00BF1720">
      <w:pPr>
        <w:pStyle w:val="ImageCaption"/>
      </w:pPr>
      <w:r>
        <w:t>Figure 7: Задание 7</w:t>
      </w:r>
    </w:p>
    <w:bookmarkEnd w:id="14"/>
    <w:p w14:paraId="6A26EAA8" w14:textId="454409F4" w:rsidR="00A46408" w:rsidRDefault="00BF1720">
      <w:pPr>
        <w:pStyle w:val="a0"/>
      </w:pPr>
      <w:r>
        <w:t>deb — формат пакетов операционных систем проекта Debian. Используется также их производными, такими как Ubuntu</w:t>
      </w:r>
      <w:r>
        <w:t xml:space="preserve"> и другими.</w:t>
      </w:r>
    </w:p>
    <w:p w14:paraId="72052723" w14:textId="77777777" w:rsidR="00A46408" w:rsidRDefault="00BF1720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549BF3F0" wp14:editId="2E4FE247">
            <wp:extent cx="4490392" cy="2310765"/>
            <wp:effectExtent l="0" t="0" r="0" b="0"/>
            <wp:docPr id="8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15360" t="8366" r="436"/>
                    <a:stretch/>
                  </pic:blipFill>
                  <pic:spPr bwMode="auto">
                    <a:xfrm>
                      <a:off x="0" y="0"/>
                      <a:ext cx="4491406" cy="231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BB7070" w14:textId="77777777" w:rsidR="00A46408" w:rsidRDefault="00BF1720">
      <w:pPr>
        <w:pStyle w:val="ImageCaption"/>
      </w:pPr>
      <w:r>
        <w:t>Figure 8: Задание 8</w:t>
      </w:r>
    </w:p>
    <w:p w14:paraId="13D542F2" w14:textId="77777777" w:rsidR="00A46408" w:rsidRDefault="00BF1720">
      <w:pPr>
        <w:pStyle w:val="CaptionedFigure"/>
      </w:pPr>
      <w:bookmarkStart w:id="16" w:name="fig:009"/>
      <w:bookmarkEnd w:id="15"/>
      <w:r>
        <w:rPr>
          <w:noProof/>
        </w:rPr>
        <w:lastRenderedPageBreak/>
        <w:drawing>
          <wp:inline distT="0" distB="0" distL="0" distR="0" wp14:anchorId="1BD6289F" wp14:editId="5FEE4024">
            <wp:extent cx="4557932" cy="2366010"/>
            <wp:effectExtent l="0" t="0" r="0" b="0"/>
            <wp:docPr id="9" name="Picture" descr="Figure 9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/>
                    <a:srcRect l="13217" t="6177" r="1315"/>
                    <a:stretch/>
                  </pic:blipFill>
                  <pic:spPr bwMode="auto">
                    <a:xfrm>
                      <a:off x="0" y="0"/>
                      <a:ext cx="4558856" cy="2366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75F19D" w14:textId="77777777" w:rsidR="00A46408" w:rsidRDefault="00BF1720">
      <w:pPr>
        <w:pStyle w:val="ImageCaption"/>
      </w:pPr>
      <w:r>
        <w:t>Figure 9: Задание 8</w:t>
      </w:r>
    </w:p>
    <w:bookmarkEnd w:id="16"/>
    <w:p w14:paraId="02C2FA9E" w14:textId="5D40BFF9" w:rsidR="00A46408" w:rsidRDefault="00BF1720">
      <w:pPr>
        <w:pStyle w:val="a0"/>
      </w:pPr>
      <w:r>
        <w:t xml:space="preserve">Здесь на скриншоте видно, </w:t>
      </w:r>
      <w:proofErr w:type="gramStart"/>
      <w:r>
        <w:t>что</w:t>
      </w:r>
      <w:proofErr w:type="gramEnd"/>
      <w:r>
        <w:t xml:space="preserve"> установив программу медиапроигрывателя я посмотрел</w:t>
      </w:r>
      <w:r w:rsidR="00D220FD">
        <w:t xml:space="preserve"> а</w:t>
      </w:r>
      <w:r>
        <w:t>втор</w:t>
      </w:r>
      <w:r w:rsidR="00D220FD">
        <w:t xml:space="preserve">ов </w:t>
      </w:r>
      <w:r>
        <w:t>программы и записал</w:t>
      </w:r>
      <w:r>
        <w:t xml:space="preserve"> первую фамилию.</w:t>
      </w:r>
    </w:p>
    <w:p w14:paraId="0D152624" w14:textId="77777777" w:rsidR="00A46408" w:rsidRDefault="00BF172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3417D18E" wp14:editId="1D9CABD0">
            <wp:extent cx="4631074" cy="2234565"/>
            <wp:effectExtent l="0" t="0" r="0" b="0"/>
            <wp:docPr id="10" name="Picture" descr="Figure 10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12503" t="11388" r="656"/>
                    <a:stretch/>
                  </pic:blipFill>
                  <pic:spPr bwMode="auto">
                    <a:xfrm>
                      <a:off x="0" y="0"/>
                      <a:ext cx="4632118" cy="2235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4E308" w14:textId="77777777" w:rsidR="00A46408" w:rsidRDefault="00BF1720">
      <w:pPr>
        <w:pStyle w:val="ImageCaption"/>
      </w:pPr>
      <w:r>
        <w:t>Figure 10: Задание 9</w:t>
      </w:r>
    </w:p>
    <w:bookmarkEnd w:id="17"/>
    <w:p w14:paraId="5C66A454" w14:textId="77777777" w:rsidR="00A46408" w:rsidRDefault="00BF1720">
      <w:pPr>
        <w:pStyle w:val="a0"/>
      </w:pPr>
      <w:r>
        <w:t>Менеджер обновлений — это программа для обновления установле</w:t>
      </w:r>
      <w:r>
        <w:t>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68BB13F0" w14:textId="77777777" w:rsidR="00A46408" w:rsidRDefault="00BF172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7069AB4A" wp14:editId="7C4AD9E1">
            <wp:extent cx="4591959" cy="2315845"/>
            <wp:effectExtent l="0" t="0" r="0" b="0"/>
            <wp:docPr id="11" name="Picture" descr="Figure 11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13572" t="8173" r="327"/>
                    <a:stretch/>
                  </pic:blipFill>
                  <pic:spPr bwMode="auto">
                    <a:xfrm>
                      <a:off x="0" y="0"/>
                      <a:ext cx="4592602" cy="23161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8CDD4" w14:textId="77777777" w:rsidR="00A46408" w:rsidRDefault="00BF1720">
      <w:pPr>
        <w:pStyle w:val="ImageCaption"/>
      </w:pPr>
      <w:r>
        <w:t>Figure 11: Задание</w:t>
      </w:r>
      <w:r>
        <w:t xml:space="preserve"> 10</w:t>
      </w:r>
    </w:p>
    <w:bookmarkEnd w:id="18"/>
    <w:p w14:paraId="42FD3095" w14:textId="77777777" w:rsidR="00A46408" w:rsidRDefault="00BF1720">
      <w:pPr>
        <w:pStyle w:val="a0"/>
      </w:pPr>
      <w:r>
        <w:t>Ассоль - героиня литературного произведения, а термин - это определение.</w:t>
      </w:r>
    </w:p>
    <w:p w14:paraId="063D93A2" w14:textId="77777777" w:rsidR="00A46408" w:rsidRDefault="00BF1720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60B5E438" wp14:editId="7983646B">
            <wp:extent cx="5316415" cy="2311204"/>
            <wp:effectExtent l="0" t="0" r="0" b="0"/>
            <wp:docPr id="12" name="Picture" descr="Figure 12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/>
                    <a:srcRect t="8366" r="326"/>
                    <a:stretch/>
                  </pic:blipFill>
                  <pic:spPr bwMode="auto">
                    <a:xfrm>
                      <a:off x="0" y="0"/>
                      <a:ext cx="5316603" cy="23112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55569E" w14:textId="77777777" w:rsidR="00A46408" w:rsidRDefault="00BF1720">
      <w:pPr>
        <w:pStyle w:val="ImageCaption"/>
      </w:pPr>
      <w:r>
        <w:t>Figure 12: Задание 11</w:t>
      </w:r>
    </w:p>
    <w:bookmarkEnd w:id="19"/>
    <w:p w14:paraId="7BE897AD" w14:textId="77777777" w:rsidR="00A46408" w:rsidRDefault="00BF1720">
      <w:pPr>
        <w:pStyle w:val="a0"/>
      </w:pPr>
      <w:r>
        <w:t>Интерфейс командной строки Linux является регистрозависимым.</w:t>
      </w:r>
    </w:p>
    <w:p w14:paraId="250FD577" w14:textId="77777777" w:rsidR="00A46408" w:rsidRDefault="00BF172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6F0EF0A1" wp14:editId="64D7E71E">
            <wp:extent cx="5298063" cy="2209800"/>
            <wp:effectExtent l="0" t="0" r="0" b="0"/>
            <wp:docPr id="13" name="Picture" descr="Figure 13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t="6507" r="656" b="5867"/>
                    <a:stretch/>
                  </pic:blipFill>
                  <pic:spPr bwMode="auto">
                    <a:xfrm>
                      <a:off x="0" y="0"/>
                      <a:ext cx="5299018" cy="221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D0C52" w14:textId="77777777" w:rsidR="00A46408" w:rsidRDefault="00BF1720">
      <w:pPr>
        <w:pStyle w:val="ImageCaption"/>
      </w:pPr>
      <w:r>
        <w:t>Figure 13: Задание 12</w:t>
      </w:r>
    </w:p>
    <w:bookmarkEnd w:id="20"/>
    <w:p w14:paraId="374E9AAE" w14:textId="77777777" w:rsidR="00A46408" w:rsidRDefault="00BF1720">
      <w:pPr>
        <w:pStyle w:val="a0"/>
      </w:pPr>
      <w:r>
        <w:t>Интерфейс командной строки Linux является регистрозависимым, поэтому н</w:t>
      </w:r>
      <w:r>
        <w:t>е подходит вариант, где буква А - маленькая(строчная).</w:t>
      </w:r>
    </w:p>
    <w:p w14:paraId="5D90C679" w14:textId="694FD808" w:rsidR="00A46408" w:rsidRDefault="007369DF">
      <w:pPr>
        <w:pStyle w:val="CaptionedFigure"/>
      </w:pPr>
      <w:bookmarkStart w:id="21" w:name="fig:014"/>
      <w:r>
        <w:rPr>
          <w:noProof/>
        </w:rPr>
        <w:t xml:space="preserve"> </w:t>
      </w:r>
      <w:r w:rsidR="00BF1720">
        <w:rPr>
          <w:noProof/>
        </w:rPr>
        <w:drawing>
          <wp:inline distT="0" distB="0" distL="0" distR="0" wp14:anchorId="421DE131" wp14:editId="54CBC97C">
            <wp:extent cx="5299018" cy="2369904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746" b="107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9018" cy="2369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1AF1D1" w14:textId="77777777" w:rsidR="00A46408" w:rsidRDefault="00BF1720">
      <w:pPr>
        <w:pStyle w:val="ImageCaption"/>
      </w:pPr>
      <w:r>
        <w:t>Figure 14: Задание 13</w:t>
      </w:r>
    </w:p>
    <w:bookmarkEnd w:id="21"/>
    <w:p w14:paraId="22BB9AF2" w14:textId="55FEE5A4" w:rsidR="00A46408" w:rsidRDefault="00BF1720">
      <w:pPr>
        <w:pStyle w:val="a0"/>
      </w:pPr>
      <w:r>
        <w:t xml:space="preserve">Я прописываю полный путь до директории </w:t>
      </w:r>
      <w:proofErr w:type="spellStart"/>
      <w:r>
        <w:t>Downloads</w:t>
      </w:r>
      <w:proofErr w:type="spellEnd"/>
      <w:r w:rsidR="007369DF">
        <w:t xml:space="preserve"> только двумя способами, </w:t>
      </w:r>
      <w:proofErr w:type="gramStart"/>
      <w:r w:rsidR="007369DF">
        <w:t>т.к</w:t>
      </w:r>
      <w:proofErr w:type="gramEnd"/>
      <w:r w:rsidR="007369DF">
        <w:t xml:space="preserve"> остальные варианты ответа ни к чему не приведут</w:t>
      </w:r>
      <w:r>
        <w:t>, так как на данный момент нахожусь в другой директории.</w:t>
      </w:r>
    </w:p>
    <w:p w14:paraId="1233FC5A" w14:textId="77777777" w:rsidR="00A46408" w:rsidRDefault="00BF172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47F4FF84" wp14:editId="407FA18C">
            <wp:extent cx="5332730" cy="2689782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237" b="17816"/>
                    <a:stretch/>
                  </pic:blipFill>
                  <pic:spPr bwMode="auto">
                    <a:xfrm>
                      <a:off x="0" y="0"/>
                      <a:ext cx="5339156" cy="2693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64B247" w14:textId="77777777" w:rsidR="00A46408" w:rsidRDefault="00BF1720">
      <w:pPr>
        <w:pStyle w:val="ImageCaption"/>
      </w:pPr>
      <w:r>
        <w:t>Figure 15: Задание 14</w:t>
      </w:r>
    </w:p>
    <w:bookmarkEnd w:id="22"/>
    <w:p w14:paraId="051846BB" w14:textId="77777777" w:rsidR="00A46408" w:rsidRDefault="00BF1720">
      <w:pPr>
        <w:pStyle w:val="a0"/>
      </w:pPr>
      <w:r>
        <w:t>rm -r удаление директории и рекуррентное удаление файлов, находящихся в ней.</w:t>
      </w:r>
    </w:p>
    <w:p w14:paraId="0F5E2E02" w14:textId="77777777" w:rsidR="00A46408" w:rsidRDefault="00BF172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719BAE1C" wp14:editId="4FA996B4">
            <wp:extent cx="4513316" cy="2215515"/>
            <wp:effectExtent l="0" t="0" r="0" b="0"/>
            <wp:docPr id="16" name="Picture" descr="Figure 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2"/>
                    <a:srcRect l="15147" t="7437" r="215" b="4703"/>
                    <a:stretch/>
                  </pic:blipFill>
                  <pic:spPr bwMode="auto">
                    <a:xfrm>
                      <a:off x="0" y="0"/>
                      <a:ext cx="4514528" cy="2216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7AD70" w14:textId="77777777" w:rsidR="00A46408" w:rsidRDefault="00BF1720">
      <w:pPr>
        <w:pStyle w:val="ImageCaption"/>
      </w:pPr>
      <w:r>
        <w:t>Figure 16: Задание 15</w:t>
      </w:r>
    </w:p>
    <w:bookmarkEnd w:id="23"/>
    <w:p w14:paraId="466569B2" w14:textId="788CDEAF" w:rsidR="00A46408" w:rsidRDefault="00BF1720">
      <w:pPr>
        <w:pStyle w:val="a0"/>
      </w:pPr>
      <w:r>
        <w:t>проверил</w:t>
      </w:r>
      <w:r>
        <w:t xml:space="preserve"> эмпирическим путём, что видно в ходе скринкаста.</w:t>
      </w:r>
    </w:p>
    <w:p w14:paraId="3B949A7F" w14:textId="77777777" w:rsidR="00A46408" w:rsidRDefault="00BF172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7086B311" wp14:editId="085BF112">
            <wp:extent cx="4441957" cy="1904365"/>
            <wp:effectExtent l="0" t="0" r="0" b="0"/>
            <wp:docPr id="17" name="Picture" descr="Figure 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/>
                    <a:srcRect l="16269" t="7437" r="424" b="17034"/>
                    <a:stretch/>
                  </pic:blipFill>
                  <pic:spPr bwMode="auto">
                    <a:xfrm>
                      <a:off x="0" y="0"/>
                      <a:ext cx="4443543" cy="190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F7C2E4" w14:textId="77777777" w:rsidR="00A46408" w:rsidRDefault="00BF1720">
      <w:pPr>
        <w:pStyle w:val="ImageCaption"/>
      </w:pPr>
      <w:r>
        <w:t>Figure 17: Задание 16</w:t>
      </w:r>
    </w:p>
    <w:bookmarkEnd w:id="24"/>
    <w:p w14:paraId="11FC8CFB" w14:textId="77777777" w:rsidR="00A46408" w:rsidRDefault="00BF1720">
      <w:pPr>
        <w:pStyle w:val="a0"/>
      </w:pPr>
      <w:r>
        <w:t>Это запуск программы в фоновом режиме.</w:t>
      </w:r>
    </w:p>
    <w:p w14:paraId="20B93F18" w14:textId="77777777" w:rsidR="00A46408" w:rsidRDefault="00BF1720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1716C620" wp14:editId="30374E83">
            <wp:extent cx="4391168" cy="1871552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938" b="139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168" cy="1871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B64140" w14:textId="77777777" w:rsidR="00A46408" w:rsidRDefault="00BF1720">
      <w:pPr>
        <w:pStyle w:val="ImageCaption"/>
      </w:pPr>
      <w:r>
        <w:t>Figure 18: Задание 17</w:t>
      </w:r>
    </w:p>
    <w:p w14:paraId="69FF1E56" w14:textId="77777777" w:rsidR="00A46408" w:rsidRDefault="00BF1720">
      <w:pPr>
        <w:pStyle w:val="CaptionedFigure"/>
      </w:pPr>
      <w:bookmarkStart w:id="26" w:name="fig:020"/>
      <w:bookmarkEnd w:id="25"/>
      <w:r>
        <w:rPr>
          <w:noProof/>
        </w:rPr>
        <w:lastRenderedPageBreak/>
        <w:drawing>
          <wp:inline distT="0" distB="0" distL="0" distR="0" wp14:anchorId="4B826C5F" wp14:editId="3F389ED6">
            <wp:extent cx="4479092" cy="1866900"/>
            <wp:effectExtent l="0" t="0" r="0" b="0"/>
            <wp:docPr id="20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5"/>
                    <a:srcRect l="16002" t="6647" b="19315"/>
                    <a:stretch/>
                  </pic:blipFill>
                  <pic:spPr bwMode="auto">
                    <a:xfrm>
                      <a:off x="0" y="0"/>
                      <a:ext cx="4480458" cy="1867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3BAB05" w14:textId="77777777" w:rsidR="00A46408" w:rsidRDefault="00BF1720">
      <w:pPr>
        <w:pStyle w:val="ImageCaption"/>
      </w:pPr>
      <w:r>
        <w:t>Figure 20: Задание 18</w:t>
      </w:r>
    </w:p>
    <w:bookmarkEnd w:id="26"/>
    <w:p w14:paraId="3B1CE098" w14:textId="77777777" w:rsidR="00A46408" w:rsidRDefault="00BF172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5DE0F1C5" w14:textId="77777777" w:rsidR="00A46408" w:rsidRDefault="00BF1720">
      <w:pPr>
        <w:pStyle w:val="CaptionedFigure"/>
      </w:pPr>
      <w:bookmarkStart w:id="27" w:name="fig:021"/>
      <w:r>
        <w:rPr>
          <w:noProof/>
        </w:rPr>
        <w:lastRenderedPageBreak/>
        <w:drawing>
          <wp:inline distT="0" distB="0" distL="0" distR="0" wp14:anchorId="204C98E3" wp14:editId="1012E8F4">
            <wp:extent cx="4899660" cy="252204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3543" cy="252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80882" w14:textId="77777777" w:rsidR="00A46408" w:rsidRDefault="00BF1720">
      <w:pPr>
        <w:pStyle w:val="ImageCaption"/>
      </w:pPr>
      <w:r>
        <w:t>Figure 21: Задание 1</w:t>
      </w:r>
      <w:r>
        <w:t>9</w:t>
      </w:r>
    </w:p>
    <w:bookmarkEnd w:id="27"/>
    <w:p w14:paraId="5E5B12F4" w14:textId="77777777" w:rsidR="00A46408" w:rsidRDefault="00BF1720">
      <w:pPr>
        <w:pStyle w:val="a0"/>
      </w:pPr>
      <w:r>
        <w:t>&lt; file — использовать файл как источник данных для стандартного потока ввода.</w:t>
      </w:r>
    </w:p>
    <w:p w14:paraId="66F30F87" w14:textId="77777777" w:rsidR="00A46408" w:rsidRDefault="00BF172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15A795AC" w14:textId="77777777" w:rsidR="00A46408" w:rsidRDefault="00BF1720">
      <w:pPr>
        <w:pStyle w:val="FirstParagraph"/>
      </w:pPr>
      <w:r>
        <w:t>2&gt; file — направить стандартный поток ошибок в</w:t>
      </w:r>
      <w:r>
        <w:t xml:space="preserve"> файл. Если файл не существует, он будет создан, если существует — перезаписан сверху.</w:t>
      </w:r>
    </w:p>
    <w:p w14:paraId="5925A2FA" w14:textId="77777777" w:rsidR="00A46408" w:rsidRDefault="00BF172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13EA3334" w14:textId="77777777" w:rsidR="00A46408" w:rsidRDefault="00BF1720">
      <w:pPr>
        <w:pStyle w:val="FirstParagraph"/>
      </w:pPr>
      <w:r>
        <w:t>2&gt;&gt;file — направить с</w:t>
      </w:r>
      <w:r>
        <w:t>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1ABB1853" w14:textId="77777777" w:rsidR="00A46408" w:rsidRDefault="00BF172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14:paraId="16A0F81B" w14:textId="77777777" w:rsidR="00A46408" w:rsidRDefault="00BF1720">
      <w:pPr>
        <w:pStyle w:val="CaptionedFigure"/>
      </w:pPr>
      <w:bookmarkStart w:id="28" w:name="fig:022"/>
      <w:r>
        <w:rPr>
          <w:noProof/>
        </w:rPr>
        <w:drawing>
          <wp:inline distT="0" distB="0" distL="0" distR="0" wp14:anchorId="3D15E68C" wp14:editId="3A3FB01A">
            <wp:extent cx="4434840" cy="2301240"/>
            <wp:effectExtent l="0" t="0" r="0" b="0"/>
            <wp:docPr id="22" name="Picture" descr="Figure 22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7"/>
                    <a:srcRect l="16143" t="8761" r="711"/>
                    <a:stretch/>
                  </pic:blipFill>
                  <pic:spPr bwMode="auto">
                    <a:xfrm>
                      <a:off x="0" y="0"/>
                      <a:ext cx="4434997" cy="23013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5AD004" w14:textId="77777777" w:rsidR="00A46408" w:rsidRDefault="00BF1720">
      <w:pPr>
        <w:pStyle w:val="ImageCaption"/>
      </w:pPr>
      <w:r>
        <w:t>F</w:t>
      </w:r>
      <w:r>
        <w:t>igure 22: Задание 20</w:t>
      </w:r>
    </w:p>
    <w:bookmarkEnd w:id="28"/>
    <w:p w14:paraId="0EEB09BD" w14:textId="77777777" w:rsidR="00A46408" w:rsidRDefault="00BF1720">
      <w:pPr>
        <w:numPr>
          <w:ilvl w:val="0"/>
          <w:numId w:val="2"/>
        </w:numPr>
      </w:pPr>
      <w:r>
        <w:lastRenderedPageBreak/>
        <w:t>cat names.txt | ./interacter.py | less = вывод на экран</w:t>
      </w:r>
    </w:p>
    <w:p w14:paraId="69E15ACB" w14:textId="77777777" w:rsidR="00A46408" w:rsidRDefault="00BF172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14:paraId="0565145D" w14:textId="77777777" w:rsidR="00A46408" w:rsidRDefault="00BF1720">
      <w:pPr>
        <w:pStyle w:val="CaptionedFigure"/>
      </w:pPr>
      <w:bookmarkStart w:id="29" w:name="fig:023"/>
      <w:r>
        <w:rPr>
          <w:noProof/>
        </w:rPr>
        <w:drawing>
          <wp:inline distT="0" distB="0" distL="0" distR="0" wp14:anchorId="36E93EB3" wp14:editId="572A6288">
            <wp:extent cx="4823460" cy="2522112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6957" cy="252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AD582" w14:textId="77777777" w:rsidR="00A46408" w:rsidRDefault="00BF1720">
      <w:pPr>
        <w:pStyle w:val="ImageCaption"/>
      </w:pPr>
      <w:r>
        <w:t>Figure 23: Задание 21</w:t>
      </w:r>
    </w:p>
    <w:bookmarkEnd w:id="29"/>
    <w:p w14:paraId="2D6D85AA" w14:textId="77777777" w:rsidR="00A46408" w:rsidRDefault="00BF172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</w:t>
      </w:r>
      <w:r>
        <w:t>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5DAD8F64" w14:textId="77777777" w:rsidR="00A46408" w:rsidRDefault="00BF1720">
      <w:pPr>
        <w:pStyle w:val="CaptionedFigure"/>
      </w:pPr>
      <w:bookmarkStart w:id="30" w:name="fig:024"/>
      <w:r>
        <w:rPr>
          <w:noProof/>
        </w:rPr>
        <w:drawing>
          <wp:inline distT="0" distB="0" distL="0" distR="0" wp14:anchorId="6DF60118" wp14:editId="2CA217D0">
            <wp:extent cx="3186545" cy="2070735"/>
            <wp:effectExtent l="0" t="0" r="0" b="0"/>
            <wp:docPr id="24" name="Picture" descr="Figure 24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29"/>
                    <a:srcRect l="15976" t="7301" r="24250" b="10556"/>
                    <a:stretch/>
                  </pic:blipFill>
                  <pic:spPr bwMode="auto">
                    <a:xfrm>
                      <a:off x="0" y="0"/>
                      <a:ext cx="3188324" cy="207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62D7DA" w14:textId="77777777" w:rsidR="00A46408" w:rsidRPr="00050C39" w:rsidRDefault="00BF1720">
      <w:pPr>
        <w:pStyle w:val="ImageCaption"/>
        <w:rPr>
          <w:lang w:val="en-US"/>
        </w:rPr>
      </w:pPr>
      <w:r w:rsidRPr="00050C39">
        <w:rPr>
          <w:lang w:val="en-US"/>
        </w:rPr>
        <w:t xml:space="preserve">Figure 24: </w:t>
      </w:r>
      <w:r>
        <w:t>Задание</w:t>
      </w:r>
      <w:r w:rsidRPr="00050C39">
        <w:rPr>
          <w:lang w:val="en-US"/>
        </w:rPr>
        <w:t xml:space="preserve"> 22</w:t>
      </w:r>
    </w:p>
    <w:bookmarkEnd w:id="30"/>
    <w:p w14:paraId="78FFAEF1" w14:textId="77777777" w:rsidR="00A46408" w:rsidRPr="00050C39" w:rsidRDefault="00BF1720">
      <w:pPr>
        <w:pStyle w:val="a0"/>
        <w:rPr>
          <w:lang w:val="en-US"/>
        </w:rPr>
      </w:pPr>
      <w:r w:rsidRPr="00050C39">
        <w:rPr>
          <w:lang w:val="en-US"/>
        </w:rPr>
        <w:t>-q –quiet Turn off Wget’s output.</w:t>
      </w:r>
    </w:p>
    <w:p w14:paraId="03E75136" w14:textId="77777777" w:rsidR="00A46408" w:rsidRDefault="00BF1720">
      <w:pPr>
        <w:pStyle w:val="CaptionedFigure"/>
      </w:pPr>
      <w:bookmarkStart w:id="31" w:name="fig:025"/>
      <w:r>
        <w:rPr>
          <w:noProof/>
        </w:rPr>
        <w:lastRenderedPageBreak/>
        <w:drawing>
          <wp:inline distT="0" distB="0" distL="0" distR="0" wp14:anchorId="188EC8CC" wp14:editId="26C7B9A9">
            <wp:extent cx="4102127" cy="252230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27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232941" w14:textId="77777777" w:rsidR="00A46408" w:rsidRDefault="00BF1720">
      <w:pPr>
        <w:pStyle w:val="ImageCaption"/>
      </w:pPr>
      <w:r>
        <w:t>Figure 25: Задание 23</w:t>
      </w:r>
    </w:p>
    <w:bookmarkEnd w:id="31"/>
    <w:p w14:paraId="4BF29BFF" w14:textId="77777777" w:rsidR="00A46408" w:rsidRDefault="00BF1720">
      <w:pPr>
        <w:pStyle w:val="a0"/>
      </w:pPr>
      <w:r>
        <w:t>4.2 Типы файлов</w:t>
      </w:r>
    </w:p>
    <w:p w14:paraId="3557695E" w14:textId="77777777" w:rsidR="00A46408" w:rsidRDefault="00BF1720">
      <w:pPr>
        <w:pStyle w:val="a0"/>
      </w:pPr>
      <w:r>
        <w:t>При загрузке ма</w:t>
      </w:r>
      <w:r>
        <w:t>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75720BEB" w14:textId="77777777" w:rsidR="00A46408" w:rsidRDefault="00BF1720">
      <w:pPr>
        <w:pStyle w:val="a0"/>
      </w:pPr>
      <w:r>
        <w:t>Wget предлагает две опции для решения эт</w:t>
      </w:r>
      <w:r>
        <w:t>ой проблемы. В описании каждой опции перечислены краткое имя, длинное имя и эквивалентная команда в .wgetrc.</w:t>
      </w:r>
    </w:p>
    <w:p w14:paraId="33402F3B" w14:textId="77777777" w:rsidR="00A46408" w:rsidRPr="00050C39" w:rsidRDefault="00BF1720">
      <w:pPr>
        <w:pStyle w:val="a0"/>
        <w:rPr>
          <w:lang w:val="en-US"/>
        </w:rPr>
      </w:pPr>
      <w:r w:rsidRPr="00050C39">
        <w:rPr>
          <w:lang w:val="en-US"/>
        </w:rPr>
        <w:t xml:space="preserve">‘-A </w:t>
      </w:r>
      <w:proofErr w:type="spellStart"/>
      <w:r w:rsidRPr="00050C39">
        <w:rPr>
          <w:lang w:val="en-US"/>
        </w:rPr>
        <w:t>acclist</w:t>
      </w:r>
      <w:proofErr w:type="spellEnd"/>
      <w:r w:rsidRPr="00050C39">
        <w:rPr>
          <w:lang w:val="en-US"/>
        </w:rPr>
        <w:t xml:space="preserve">’ ‘–accept </w:t>
      </w:r>
      <w:proofErr w:type="spellStart"/>
      <w:r w:rsidRPr="00050C39">
        <w:rPr>
          <w:lang w:val="en-US"/>
        </w:rPr>
        <w:t>acclist</w:t>
      </w:r>
      <w:proofErr w:type="spellEnd"/>
      <w:r w:rsidRPr="00050C39">
        <w:rPr>
          <w:lang w:val="en-US"/>
        </w:rPr>
        <w:t xml:space="preserve">’ ‘accept = </w:t>
      </w:r>
      <w:proofErr w:type="spellStart"/>
      <w:r w:rsidRPr="00050C39">
        <w:rPr>
          <w:lang w:val="en-US"/>
        </w:rPr>
        <w:t>acclist</w:t>
      </w:r>
      <w:proofErr w:type="spellEnd"/>
      <w:r w:rsidRPr="00050C39">
        <w:rPr>
          <w:lang w:val="en-US"/>
        </w:rPr>
        <w:t xml:space="preserve">’ ‘–accept-regex </w:t>
      </w:r>
      <w:proofErr w:type="spellStart"/>
      <w:r w:rsidRPr="00050C39">
        <w:rPr>
          <w:lang w:val="en-US"/>
        </w:rPr>
        <w:t>urlregex</w:t>
      </w:r>
      <w:proofErr w:type="spellEnd"/>
      <w:r w:rsidRPr="00050C39">
        <w:rPr>
          <w:lang w:val="en-US"/>
        </w:rPr>
        <w:t xml:space="preserve">’ ‘accept-regex = </w:t>
      </w:r>
      <w:proofErr w:type="spellStart"/>
      <w:r w:rsidRPr="00050C39">
        <w:rPr>
          <w:lang w:val="en-US"/>
        </w:rPr>
        <w:t>urlregex</w:t>
      </w:r>
      <w:proofErr w:type="spellEnd"/>
      <w:r w:rsidRPr="00050C39">
        <w:rPr>
          <w:lang w:val="en-US"/>
        </w:rPr>
        <w:t>’</w:t>
      </w:r>
    </w:p>
    <w:p w14:paraId="4060C3D3" w14:textId="77777777" w:rsidR="00A46408" w:rsidRDefault="00BF1720">
      <w:pPr>
        <w:pStyle w:val="SourceCode"/>
      </w:pPr>
      <w:r>
        <w:rPr>
          <w:rStyle w:val="VerbatimChar"/>
        </w:rPr>
        <w:t>Аргумент опции '--</w:t>
      </w:r>
      <w:proofErr w:type="spellStart"/>
      <w:r>
        <w:rPr>
          <w:rStyle w:val="VerbatimChar"/>
        </w:rPr>
        <w:t>accept</w:t>
      </w:r>
      <w:proofErr w:type="spellEnd"/>
      <w:r>
        <w:rPr>
          <w:rStyle w:val="VerbatimChar"/>
        </w:rPr>
        <w:t>' представляет собой с</w:t>
      </w:r>
      <w:r>
        <w:rPr>
          <w:rStyle w:val="VerbatimChar"/>
        </w:rPr>
        <w:t xml:space="preserve">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</w:t>
      </w:r>
      <w:r>
        <w:rPr>
          <w:rStyle w:val="VerbatimChar"/>
        </w:rPr>
        <w:t>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</w:t>
      </w:r>
      <w:r>
        <w:rPr>
          <w:rStyle w:val="VerbatimChar"/>
        </w:rPr>
        <w:t xml:space="preserve"> от 1960 до 1969. Описание того, как работает сопоставление шаблонов, можно найти в руководстве к вашей оболочке.</w:t>
      </w:r>
    </w:p>
    <w:p w14:paraId="5B4543E0" w14:textId="77777777" w:rsidR="00A46408" w:rsidRDefault="00BF1720">
      <w:pPr>
        <w:pStyle w:val="CaptionedFigure"/>
      </w:pPr>
      <w:bookmarkStart w:id="32" w:name="fig:026"/>
      <w:r>
        <w:rPr>
          <w:noProof/>
        </w:rPr>
        <w:lastRenderedPageBreak/>
        <w:drawing>
          <wp:inline distT="0" distB="0" distL="0" distR="0" wp14:anchorId="51F5ECFB" wp14:editId="066F913A">
            <wp:extent cx="4121889" cy="2522309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889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9DA7F" w14:textId="77777777" w:rsidR="00A46408" w:rsidRDefault="00BF1720">
      <w:pPr>
        <w:pStyle w:val="ImageCaption"/>
      </w:pPr>
      <w:r>
        <w:t>Figure 26: Задание 24</w:t>
      </w:r>
    </w:p>
    <w:p w14:paraId="2B4FDFC1" w14:textId="77777777" w:rsidR="00A46408" w:rsidRDefault="00BF1720">
      <w:pPr>
        <w:pStyle w:val="CaptionedFigure"/>
      </w:pPr>
      <w:bookmarkStart w:id="33" w:name="fig:027"/>
      <w:bookmarkEnd w:id="32"/>
      <w:r>
        <w:rPr>
          <w:noProof/>
        </w:rPr>
        <w:drawing>
          <wp:inline distT="0" distB="0" distL="0" distR="0" wp14:anchorId="76CCA572" wp14:editId="253BE031">
            <wp:extent cx="4298950" cy="1728470"/>
            <wp:effectExtent l="0" t="0" r="0" b="0"/>
            <wp:docPr id="27" name="Picture" descr="Figure 27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2"/>
                    <a:srcRect l="17264" t="4783" r="2139" b="26687"/>
                    <a:stretch/>
                  </pic:blipFill>
                  <pic:spPr bwMode="auto">
                    <a:xfrm>
                      <a:off x="0" y="0"/>
                      <a:ext cx="4299102" cy="1728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47A9A2" w14:textId="77777777" w:rsidR="00A46408" w:rsidRDefault="00BF1720">
      <w:pPr>
        <w:pStyle w:val="ImageCaption"/>
      </w:pPr>
      <w:r>
        <w:t>Figure 27: Задание 25</w:t>
      </w:r>
    </w:p>
    <w:bookmarkEnd w:id="33"/>
    <w:p w14:paraId="02438060" w14:textId="77777777" w:rsidR="00A46408" w:rsidRDefault="00BF1720">
      <w:pPr>
        <w:pStyle w:val="a0"/>
      </w:pPr>
      <w:r>
        <w:t>gzip (сокращение от GNU Zip) — утилита сжатия и восстановления (декомпрессии) файлов, использу</w:t>
      </w:r>
      <w:r>
        <w:t>ющая алгоритм Deflate.</w:t>
      </w:r>
    </w:p>
    <w:p w14:paraId="72A09227" w14:textId="77777777" w:rsidR="00A46408" w:rsidRDefault="00BF1720">
      <w:pPr>
        <w:pStyle w:val="CaptionedFigure"/>
      </w:pPr>
      <w:bookmarkStart w:id="34" w:name="fig:028"/>
      <w:r>
        <w:rPr>
          <w:noProof/>
        </w:rPr>
        <w:lastRenderedPageBreak/>
        <w:drawing>
          <wp:inline distT="0" distB="0" distL="0" distR="0" wp14:anchorId="609DF086" wp14:editId="58B081C7">
            <wp:extent cx="4106591" cy="2522309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659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13D39D" w14:textId="77777777" w:rsidR="00A46408" w:rsidRDefault="00BF1720">
      <w:pPr>
        <w:pStyle w:val="ImageCaption"/>
      </w:pPr>
      <w:r>
        <w:t>Figure 28: Задание 26</w:t>
      </w:r>
    </w:p>
    <w:bookmarkEnd w:id="34"/>
    <w:p w14:paraId="34A9F8BD" w14:textId="77777777" w:rsidR="00A46408" w:rsidRDefault="00BF1720">
      <w:pPr>
        <w:pStyle w:val="a0"/>
      </w:pPr>
      <w:r>
        <w:t>c - архиватор</w:t>
      </w:r>
    </w:p>
    <w:p w14:paraId="77B8482B" w14:textId="77777777" w:rsidR="00A46408" w:rsidRDefault="00BF1720">
      <w:pPr>
        <w:pStyle w:val="a0"/>
      </w:pPr>
      <w:r>
        <w:t>j - указатель на тип архиватора bzip</w:t>
      </w:r>
    </w:p>
    <w:p w14:paraId="73B58DD5" w14:textId="77777777" w:rsidR="00A46408" w:rsidRDefault="00BF1720">
      <w:pPr>
        <w:pStyle w:val="a0"/>
      </w:pPr>
      <w:r>
        <w:t>f - потому что создаем архив в файловой системе</w:t>
      </w:r>
    </w:p>
    <w:p w14:paraId="170F1A18" w14:textId="77777777" w:rsidR="00A46408" w:rsidRDefault="00BF1720">
      <w:pPr>
        <w:pStyle w:val="CaptionedFigure"/>
      </w:pPr>
      <w:bookmarkStart w:id="35" w:name="fig:029"/>
      <w:r>
        <w:rPr>
          <w:noProof/>
        </w:rPr>
        <w:drawing>
          <wp:inline distT="0" distB="0" distL="0" distR="0" wp14:anchorId="6382191C" wp14:editId="7E172341">
            <wp:extent cx="5334000" cy="2363958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165" b="15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68CBFB" w14:textId="77777777" w:rsidR="00A46408" w:rsidRDefault="00BF1720">
      <w:pPr>
        <w:pStyle w:val="ImageCaption"/>
      </w:pPr>
      <w:r>
        <w:t>Figure 29: Задание 27</w:t>
      </w:r>
    </w:p>
    <w:bookmarkEnd w:id="35"/>
    <w:p w14:paraId="04663E0B" w14:textId="77777777" w:rsidR="00A46408" w:rsidRDefault="00BF172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14:paraId="6166E803" w14:textId="77777777" w:rsidR="00A46408" w:rsidRDefault="00BF172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14:paraId="43DFA7E3" w14:textId="77777777" w:rsidR="00A46408" w:rsidRDefault="00BF172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14:paraId="76387F69" w14:textId="77777777" w:rsidR="00A46408" w:rsidRDefault="00BF1720">
      <w:pPr>
        <w:pStyle w:val="CaptionedFigure"/>
      </w:pPr>
      <w:bookmarkStart w:id="36" w:name="fig:030"/>
      <w:r>
        <w:rPr>
          <w:noProof/>
        </w:rPr>
        <w:lastRenderedPageBreak/>
        <w:drawing>
          <wp:inline distT="0" distB="0" distL="0" distR="0" wp14:anchorId="50BA728F" wp14:editId="1E7809A8">
            <wp:extent cx="4250711" cy="2522309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711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CD814" w14:textId="77777777" w:rsidR="00A46408" w:rsidRDefault="00BF1720">
      <w:pPr>
        <w:pStyle w:val="ImageCaption"/>
      </w:pPr>
      <w:r>
        <w:t>Figure 30: Задание 28</w:t>
      </w:r>
    </w:p>
    <w:bookmarkEnd w:id="36"/>
    <w:p w14:paraId="007A57B4" w14:textId="77777777" w:rsidR="00A46408" w:rsidRDefault="00BF172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14:paraId="70833F2C" w14:textId="77777777" w:rsidR="00A46408" w:rsidRDefault="00BF1720">
      <w:pPr>
        <w:pStyle w:val="CaptionedFigure"/>
      </w:pPr>
      <w:bookmarkStart w:id="37" w:name="fig:031"/>
      <w:r>
        <w:rPr>
          <w:noProof/>
        </w:rPr>
        <w:drawing>
          <wp:inline distT="0" distB="0" distL="0" distR="0" wp14:anchorId="227192AC" wp14:editId="53E00F3E">
            <wp:extent cx="4178300" cy="1727200"/>
            <wp:effectExtent l="0" t="0" r="0" b="0"/>
            <wp:docPr id="31" name="Picture" descr="Figure 31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6"/>
                    <a:srcRect l="20477" t="9568" r="1187" b="21953"/>
                    <a:stretch/>
                  </pic:blipFill>
                  <pic:spPr bwMode="auto">
                    <a:xfrm>
                      <a:off x="0" y="0"/>
                      <a:ext cx="4178447" cy="1727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1B7052" w14:textId="77777777" w:rsidR="00A46408" w:rsidRDefault="00BF1720">
      <w:pPr>
        <w:pStyle w:val="ImageCaption"/>
      </w:pPr>
      <w:r>
        <w:t>Figure 31: Задание 29</w:t>
      </w:r>
    </w:p>
    <w:p w14:paraId="15B0F067" w14:textId="77777777" w:rsidR="00A46408" w:rsidRDefault="00BF1720">
      <w:pPr>
        <w:pStyle w:val="CaptionedFigure"/>
      </w:pPr>
      <w:bookmarkStart w:id="38" w:name="fig:032"/>
      <w:bookmarkEnd w:id="37"/>
      <w:r>
        <w:rPr>
          <w:noProof/>
        </w:rPr>
        <w:lastRenderedPageBreak/>
        <w:drawing>
          <wp:inline distT="0" distB="0" distL="0" distR="0" wp14:anchorId="00D21DA3" wp14:editId="264C33D6">
            <wp:extent cx="3257550" cy="1962150"/>
            <wp:effectExtent l="0" t="0" r="0" b="0"/>
            <wp:docPr id="32" name="Picture" descr="Figure 32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7"/>
                    <a:srcRect t="8056" r="38926" b="14149"/>
                    <a:stretch/>
                  </pic:blipFill>
                  <pic:spPr bwMode="auto">
                    <a:xfrm>
                      <a:off x="0" y="0"/>
                      <a:ext cx="3257665" cy="1962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036793" w14:textId="77777777" w:rsidR="00A46408" w:rsidRPr="00050C39" w:rsidRDefault="00BF1720">
      <w:pPr>
        <w:pStyle w:val="ImageCaption"/>
        <w:rPr>
          <w:lang w:val="en-US"/>
        </w:rPr>
      </w:pPr>
      <w:r w:rsidRPr="00050C39">
        <w:rPr>
          <w:lang w:val="en-US"/>
        </w:rPr>
        <w:t xml:space="preserve">Figure 32: </w:t>
      </w:r>
      <w:r>
        <w:t>Задание</w:t>
      </w:r>
      <w:r w:rsidRPr="00050C39">
        <w:rPr>
          <w:lang w:val="en-US"/>
        </w:rPr>
        <w:t xml:space="preserve"> 29</w:t>
      </w:r>
    </w:p>
    <w:bookmarkEnd w:id="38"/>
    <w:p w14:paraId="5DA9492B" w14:textId="77777777" w:rsidR="00A46408" w:rsidRPr="00050C39" w:rsidRDefault="00BF1720">
      <w:pPr>
        <w:pStyle w:val="a0"/>
        <w:rPr>
          <w:lang w:val="en-US"/>
        </w:rPr>
      </w:pPr>
      <w:r w:rsidRPr="00050C39">
        <w:rPr>
          <w:rStyle w:val="VerbatimChar"/>
          <w:lang w:val="en-US"/>
        </w:rPr>
        <w:t>grep -r "love" ~/Shakespeare/ &gt; 1_m.txt</w:t>
      </w:r>
    </w:p>
    <w:p w14:paraId="4268DD7F" w14:textId="77777777" w:rsidR="00A46408" w:rsidRDefault="00BF1720">
      <w:pPr>
        <w:pStyle w:val="1"/>
      </w:pPr>
      <w:bookmarkStart w:id="39" w:name="выводы"/>
      <w:bookmarkStart w:id="40" w:name="_Toc166830996"/>
      <w:bookmarkEnd w:id="6"/>
      <w:r>
        <w:rPr>
          <w:rStyle w:val="SectionNumber"/>
        </w:rPr>
        <w:t>5</w:t>
      </w:r>
      <w:r>
        <w:tab/>
        <w:t>Выводы</w:t>
      </w:r>
      <w:bookmarkEnd w:id="40"/>
    </w:p>
    <w:p w14:paraId="4C063A09" w14:textId="04189442" w:rsidR="00A46408" w:rsidRDefault="00BF1720">
      <w:pPr>
        <w:pStyle w:val="FirstParagraph"/>
      </w:pPr>
      <w:r>
        <w:t>Я просмотрел</w:t>
      </w:r>
      <w:r>
        <w:t xml:space="preserve"> курс и освежил</w:t>
      </w:r>
      <w:r>
        <w:t xml:space="preserve"> в памяти навыки работы с архивами, скачивание</w:t>
      </w:r>
      <w:r w:rsidR="00C0719D">
        <w:t>м</w:t>
      </w:r>
      <w:r>
        <w:t xml:space="preserve"> файлов, к</w:t>
      </w:r>
      <w:r>
        <w:t xml:space="preserve">оманды </w:t>
      </w:r>
      <w:proofErr w:type="spellStart"/>
      <w:r>
        <w:t>grep</w:t>
      </w:r>
      <w:proofErr w:type="spellEnd"/>
      <w:r>
        <w:t xml:space="preserve"> и </w:t>
      </w:r>
      <w:proofErr w:type="spellStart"/>
      <w:r w:rsidR="00C0719D">
        <w:t>тд</w:t>
      </w:r>
      <w:proofErr w:type="spellEnd"/>
      <w:r w:rsidR="00C0719D">
        <w:t xml:space="preserve"> и </w:t>
      </w:r>
      <w:proofErr w:type="spellStart"/>
      <w:r>
        <w:t>тп</w:t>
      </w:r>
      <w:proofErr w:type="spellEnd"/>
      <w:r>
        <w:t>.</w:t>
      </w:r>
    </w:p>
    <w:p w14:paraId="25ED5080" w14:textId="77777777" w:rsidR="00A46408" w:rsidRDefault="00BF1720">
      <w:pPr>
        <w:pStyle w:val="1"/>
      </w:pPr>
      <w:bookmarkStart w:id="41" w:name="список-литературы"/>
      <w:bookmarkStart w:id="42" w:name="_Toc166830997"/>
      <w:bookmarkEnd w:id="39"/>
      <w:r>
        <w:t>Список литературы</w:t>
      </w:r>
      <w:bookmarkEnd w:id="42"/>
    </w:p>
    <w:p w14:paraId="1C360130" w14:textId="77777777" w:rsidR="00A46408" w:rsidRDefault="00BF1720">
      <w:pPr>
        <w:pStyle w:val="Compact"/>
        <w:numPr>
          <w:ilvl w:val="0"/>
          <w:numId w:val="3"/>
        </w:numPr>
      </w:pPr>
      <w:r>
        <w:t>Введение в Linux</w:t>
      </w:r>
      <w:bookmarkStart w:id="43" w:name="refs"/>
      <w:bookmarkEnd w:id="43"/>
    </w:p>
    <w:bookmarkEnd w:id="41"/>
    <w:sectPr w:rsidR="00A4640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E6190" w14:textId="77777777" w:rsidR="00BF1720" w:rsidRDefault="00BF1720">
      <w:pPr>
        <w:spacing w:after="0"/>
      </w:pPr>
      <w:r>
        <w:separator/>
      </w:r>
    </w:p>
  </w:endnote>
  <w:endnote w:type="continuationSeparator" w:id="0">
    <w:p w14:paraId="36C6C1A8" w14:textId="77777777" w:rsidR="00BF1720" w:rsidRDefault="00BF17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13C74" w14:textId="77777777" w:rsidR="00A46408" w:rsidRDefault="00BF1720">
      <w:r>
        <w:separator/>
      </w:r>
    </w:p>
  </w:footnote>
  <w:footnote w:type="continuationSeparator" w:id="0">
    <w:p w14:paraId="0173510F" w14:textId="77777777" w:rsidR="00A46408" w:rsidRDefault="00BF17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0BE18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DB814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36968299">
    <w:abstractNumId w:val="0"/>
  </w:num>
  <w:num w:numId="2" w16cid:durableId="9289291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1289519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46408"/>
    <w:rsid w:val="00050C39"/>
    <w:rsid w:val="000E6162"/>
    <w:rsid w:val="00650509"/>
    <w:rsid w:val="007369DF"/>
    <w:rsid w:val="007E6073"/>
    <w:rsid w:val="00A46408"/>
    <w:rsid w:val="00BF1720"/>
    <w:rsid w:val="00C0719D"/>
    <w:rsid w:val="00D220FD"/>
    <w:rsid w:val="00D456B2"/>
    <w:rsid w:val="00D72E31"/>
    <w:rsid w:val="00E23A6C"/>
    <w:rsid w:val="00FB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7353C4"/>
  <w15:docId w15:val="{ECBE0BA5-D8CB-45C6-856A-1B9616CA2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50C39"/>
    <w:pPr>
      <w:spacing w:after="100"/>
    </w:pPr>
  </w:style>
  <w:style w:type="character" w:styleId="af">
    <w:name w:val="FollowedHyperlink"/>
    <w:basedOn w:val="a1"/>
    <w:rsid w:val="00FB466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1228</Words>
  <Characters>7001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ет о прохождении 1 этапа внешних курсов</vt:lpstr>
    </vt:vector>
  </TitlesOfParts>
  <Company/>
  <LinksUpToDate>false</LinksUpToDate>
  <CharactersWithSpaces>8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Ганина Таисия Сергеевна, НКАбд-01-22</dc:creator>
  <cp:keywords/>
  <cp:lastModifiedBy>М Овезов</cp:lastModifiedBy>
  <cp:revision>2</cp:revision>
  <dcterms:created xsi:type="dcterms:W3CDTF">2024-05-18T13:22:00Z</dcterms:created>
  <dcterms:modified xsi:type="dcterms:W3CDTF">2024-05-18T13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